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3E5" w:rsidRPr="001B73E5" w:rsidRDefault="001B73E5" w:rsidP="001B73E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>REGISTRADO BAJO CDCIC-076/22</w:t>
      </w:r>
    </w:p>
    <w:p w:rsidR="001B73E5" w:rsidRPr="001B73E5" w:rsidRDefault="001B73E5" w:rsidP="001B73E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B73E5">
        <w:rPr>
          <w:rFonts w:eastAsia="Arial"/>
          <w:b/>
          <w:lang w:val="es-AR" w:eastAsia="es-AR"/>
        </w:rPr>
        <w:t xml:space="preserve">BAHIA BLANCA, </w:t>
      </w:r>
      <w:r w:rsidR="00390498">
        <w:rPr>
          <w:rFonts w:eastAsia="Arial"/>
          <w:b/>
          <w:lang w:val="es-AR" w:eastAsia="es-AR"/>
        </w:rPr>
        <w:t>05 de abril de 2022</w:t>
      </w:r>
      <w:bookmarkStart w:id="0" w:name="_GoBack"/>
      <w:bookmarkEnd w:id="0"/>
    </w:p>
    <w:p w:rsidR="001B73E5" w:rsidRPr="001B73E5" w:rsidRDefault="001B73E5" w:rsidP="001B73E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1B73E5" w:rsidRPr="001B73E5" w:rsidRDefault="001B73E5" w:rsidP="001B73E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 xml:space="preserve">VISTO: </w:t>
      </w: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1B73E5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1B73E5" w:rsidRPr="001B73E5" w:rsidRDefault="001B73E5" w:rsidP="001B73E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1B73E5">
        <w:rPr>
          <w:rFonts w:eastAsia="Arial"/>
          <w:lang w:val="es-ES_tradnl" w:eastAsia="es-AR"/>
        </w:rPr>
        <w:t>El texto ordenado de la actividad estudiantil, aprobado por Res. CSU-406/12;</w:t>
      </w:r>
    </w:p>
    <w:p w:rsidR="001B73E5" w:rsidRPr="001B73E5" w:rsidRDefault="001B73E5" w:rsidP="001B73E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1B73E5">
        <w:rPr>
          <w:rFonts w:eastAsia="Arial"/>
          <w:lang w:val="es-ES_tradnl" w:eastAsia="es-AR"/>
        </w:rPr>
        <w:t>La solicitud de equivalencias presentada por el alumno Agustín Eliel Romero (LU 127029): y</w:t>
      </w:r>
    </w:p>
    <w:p w:rsidR="001B73E5" w:rsidRPr="001B73E5" w:rsidRDefault="001B73E5" w:rsidP="001B73E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 xml:space="preserve">CONSIDERANDO: </w:t>
      </w: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1B73E5">
        <w:rPr>
          <w:rFonts w:eastAsia="Arial"/>
          <w:lang w:val="es-AR" w:eastAsia="es-AR"/>
        </w:rPr>
        <w:t xml:space="preserve">                 Que el Sr. Romero es alumno regular de la carrera Ingeniería Electrónica – Plan 2006 y realizó, durante el presente año, una inscripción en cursado paralelo en la carrera Licenciatura en Ciencias de la Computación – Plan 2012;</w:t>
      </w:r>
    </w:p>
    <w:p w:rsidR="001B73E5" w:rsidRPr="001B73E5" w:rsidRDefault="001B73E5" w:rsidP="001B73E5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1B73E5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Industrial;</w:t>
      </w:r>
    </w:p>
    <w:p w:rsidR="001B73E5" w:rsidRPr="001B73E5" w:rsidRDefault="001B73E5" w:rsidP="001B73E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1B73E5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1B73E5" w:rsidRPr="001B73E5" w:rsidRDefault="001B73E5" w:rsidP="001B73E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1B73E5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1B73E5" w:rsidRPr="001B73E5" w:rsidRDefault="001B73E5" w:rsidP="001B73E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1B73E5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1B73E5">
        <w:rPr>
          <w:rFonts w:eastAsia="Arial"/>
          <w:lang w:val="es-AR" w:eastAsia="es-AR"/>
        </w:rPr>
        <w:t xml:space="preserve">                 Que el Consejo Departamental aprobó en su reunión ordinaria de fecha 05 de abril de 2022 lo aconsejado por la comisión antes mencionada;</w:t>
      </w: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B73E5" w:rsidRPr="001B73E5" w:rsidRDefault="001B73E5" w:rsidP="001B73E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 xml:space="preserve">POR ELLO, </w:t>
      </w:r>
    </w:p>
    <w:p w:rsidR="001B73E5" w:rsidRPr="001B73E5" w:rsidRDefault="001B73E5" w:rsidP="001B73E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B73E5" w:rsidRPr="001B73E5" w:rsidRDefault="001B73E5" w:rsidP="001B73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 CDCIC-076</w:t>
      </w:r>
      <w:r w:rsidRPr="001B73E5">
        <w:rPr>
          <w:rFonts w:eastAsia="Arial"/>
          <w:b/>
          <w:lang w:val="es-AR" w:eastAsia="es-AR"/>
        </w:rPr>
        <w:t>/22</w:t>
      </w:r>
    </w:p>
    <w:p w:rsidR="001B73E5" w:rsidRPr="001B73E5" w:rsidRDefault="001B73E5" w:rsidP="001B73E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B73E5" w:rsidRPr="001B73E5" w:rsidRDefault="001B73E5" w:rsidP="001B73E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>RESUELVE:</w:t>
      </w:r>
    </w:p>
    <w:p w:rsidR="001B73E5" w:rsidRPr="001B73E5" w:rsidRDefault="001B73E5" w:rsidP="001B73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1B73E5" w:rsidRPr="001B73E5" w:rsidRDefault="001B73E5" w:rsidP="001B73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1B73E5">
        <w:rPr>
          <w:rFonts w:eastAsia="Arial"/>
          <w:b/>
          <w:lang w:val="es-AR" w:eastAsia="es-AR"/>
        </w:rPr>
        <w:t>ARTICULO 1º: OTORGAR</w:t>
      </w:r>
      <w:r w:rsidRPr="001B73E5">
        <w:rPr>
          <w:rFonts w:eastAsia="Arial"/>
          <w:lang w:val="es-AR" w:eastAsia="es-AR"/>
        </w:rPr>
        <w:t xml:space="preserve"> al alumno </w:t>
      </w:r>
      <w:r w:rsidRPr="001B73E5">
        <w:rPr>
          <w:rFonts w:eastAsia="Arial"/>
          <w:b/>
          <w:lang w:val="es-AR" w:eastAsia="es-AR"/>
        </w:rPr>
        <w:t>Agustín Eliel ROMERO (LU: 127029)</w:t>
      </w:r>
      <w:r w:rsidRPr="001B73E5">
        <w:rPr>
          <w:rFonts w:eastAsia="Arial"/>
          <w:lang w:val="es-AR" w:eastAsia="es-AR"/>
        </w:rPr>
        <w:t xml:space="preserve"> la equivalencia que se detalla a continuación: </w:t>
      </w:r>
    </w:p>
    <w:p w:rsidR="001B73E5" w:rsidRPr="001B73E5" w:rsidRDefault="001B73E5" w:rsidP="001B73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1B73E5" w:rsidRPr="001B73E5" w:rsidTr="00D02B3B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1B73E5" w:rsidRPr="001B73E5" w:rsidTr="00D02B3B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lectrónic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B73E5" w:rsidRPr="001B73E5" w:rsidRDefault="001B73E5" w:rsidP="001B73E5">
            <w:pPr>
              <w:spacing w:line="36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</w:tr>
      <w:tr w:rsidR="001B73E5" w:rsidRPr="001B73E5" w:rsidTr="00D02B3B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1B73E5" w:rsidRPr="001B73E5" w:rsidTr="00D02B3B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B73E5" w:rsidRPr="001B73E5" w:rsidRDefault="001B73E5" w:rsidP="001B73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1B73E5" w:rsidRPr="001B73E5" w:rsidTr="00D02B3B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73E5" w:rsidRPr="001B73E5" w:rsidRDefault="001B73E5" w:rsidP="001B73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B73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1B73E5" w:rsidRPr="001B73E5" w:rsidRDefault="001B73E5" w:rsidP="001B73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1B73E5" w:rsidRPr="001B73E5" w:rsidRDefault="001B73E5" w:rsidP="001B73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B73E5">
        <w:rPr>
          <w:rFonts w:eastAsia="Arial"/>
          <w:b/>
          <w:lang w:val="es-AR" w:eastAsia="es-AR"/>
        </w:rPr>
        <w:t>ARTICULO 2º:</w:t>
      </w:r>
      <w:r w:rsidRPr="001B73E5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C42" w:rsidRDefault="005A1C42">
      <w:r>
        <w:separator/>
      </w:r>
    </w:p>
  </w:endnote>
  <w:endnote w:type="continuationSeparator" w:id="0">
    <w:p w:rsidR="005A1C42" w:rsidRDefault="005A1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C42" w:rsidRDefault="005A1C42">
      <w:r>
        <w:separator/>
      </w:r>
    </w:p>
  </w:footnote>
  <w:footnote w:type="continuationSeparator" w:id="0">
    <w:p w:rsidR="005A1C42" w:rsidRDefault="005A1C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B73E5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90498"/>
    <w:rsid w:val="00400C49"/>
    <w:rsid w:val="00440707"/>
    <w:rsid w:val="00445B1D"/>
    <w:rsid w:val="004F4851"/>
    <w:rsid w:val="0057241F"/>
    <w:rsid w:val="00590DF0"/>
    <w:rsid w:val="005A1C42"/>
    <w:rsid w:val="005C7D11"/>
    <w:rsid w:val="005F7D74"/>
    <w:rsid w:val="00694E0B"/>
    <w:rsid w:val="006970EA"/>
    <w:rsid w:val="00833557"/>
    <w:rsid w:val="008425B1"/>
    <w:rsid w:val="008F11B6"/>
    <w:rsid w:val="00930023"/>
    <w:rsid w:val="00982BB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C11B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4-18T15:28:00Z</dcterms:created>
  <dcterms:modified xsi:type="dcterms:W3CDTF">2022-04-20T11:41:00Z</dcterms:modified>
</cp:coreProperties>
</file>